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4F082F" w14:textId="2F4AFE84" w:rsidR="005D78C4" w:rsidRPr="00DC1D20" w:rsidRDefault="00DC1D20" w:rsidP="005D78C4">
      <w:pPr>
        <w:jc w:val="center"/>
        <w:outlineLvl w:val="0"/>
        <w:rPr>
          <w:rFonts w:asciiTheme="minorHAnsi" w:hAnsiTheme="minorHAnsi" w:cstheme="minorHAnsi"/>
          <w:b/>
          <w:sz w:val="48"/>
          <w:szCs w:val="40"/>
        </w:rPr>
      </w:pPr>
      <w:r w:rsidRPr="00DC1D20">
        <w:rPr>
          <w:rFonts w:asciiTheme="minorHAnsi" w:hAnsiTheme="minorHAnsi" w:cstheme="minorHAnsi"/>
          <w:b/>
          <w:sz w:val="48"/>
          <w:szCs w:val="40"/>
        </w:rPr>
        <w:t>Organization</w:t>
      </w:r>
      <w:r w:rsidR="00C31845">
        <w:rPr>
          <w:rFonts w:asciiTheme="minorHAnsi" w:hAnsiTheme="minorHAnsi" w:cstheme="minorHAnsi"/>
          <w:b/>
          <w:sz w:val="48"/>
          <w:szCs w:val="40"/>
        </w:rPr>
        <w:t>al</w:t>
      </w:r>
      <w:r w:rsidRPr="00DC1D20">
        <w:rPr>
          <w:rFonts w:asciiTheme="minorHAnsi" w:hAnsiTheme="minorHAnsi" w:cstheme="minorHAnsi"/>
          <w:b/>
          <w:sz w:val="48"/>
          <w:szCs w:val="40"/>
        </w:rPr>
        <w:t xml:space="preserve"> Chart</w:t>
      </w:r>
      <w:r w:rsidR="001349B2">
        <w:rPr>
          <w:rFonts w:asciiTheme="minorHAnsi" w:hAnsiTheme="minorHAnsi" w:cstheme="minorHAnsi"/>
          <w:b/>
          <w:sz w:val="48"/>
          <w:szCs w:val="40"/>
        </w:rPr>
        <w:t xml:space="preserve"> Template</w:t>
      </w:r>
    </w:p>
    <w:p w14:paraId="08F9AC66" w14:textId="77777777" w:rsidR="005D78C4" w:rsidRPr="00DC1D20" w:rsidRDefault="005D78C4" w:rsidP="00DC1D20">
      <w:pPr>
        <w:rPr>
          <w:rFonts w:asciiTheme="minorHAnsi" w:hAnsiTheme="minorHAnsi" w:cstheme="minorHAnsi"/>
          <w:bCs/>
          <w:sz w:val="24"/>
        </w:rPr>
      </w:pPr>
    </w:p>
    <w:p w14:paraId="6D5776CE" w14:textId="42F24A68" w:rsidR="005D78C4" w:rsidRPr="00B3365A" w:rsidRDefault="005D78C4" w:rsidP="00DC1D20">
      <w:pPr>
        <w:rPr>
          <w:rFonts w:asciiTheme="minorHAnsi" w:eastAsia="MS Gothic" w:hAnsiTheme="minorHAnsi" w:cstheme="minorBidi"/>
          <w:sz w:val="24"/>
          <w:szCs w:val="24"/>
        </w:rPr>
      </w:pPr>
      <w:r w:rsidRPr="3D53F4A5">
        <w:rPr>
          <w:rFonts w:asciiTheme="minorHAnsi" w:eastAsia="MS Gothic" w:hAnsiTheme="minorHAnsi" w:cstheme="minorBidi"/>
          <w:sz w:val="24"/>
          <w:szCs w:val="24"/>
        </w:rPr>
        <w:t>A current organization</w:t>
      </w:r>
      <w:r w:rsidR="00C31845" w:rsidRPr="3D53F4A5">
        <w:rPr>
          <w:rFonts w:asciiTheme="minorHAnsi" w:eastAsia="MS Gothic" w:hAnsiTheme="minorHAnsi" w:cstheme="minorBidi"/>
          <w:sz w:val="24"/>
          <w:szCs w:val="24"/>
        </w:rPr>
        <w:t>al</w:t>
      </w:r>
      <w:r w:rsidRPr="3D53F4A5">
        <w:rPr>
          <w:rFonts w:asciiTheme="minorHAnsi" w:eastAsia="MS Gothic" w:hAnsiTheme="minorHAnsi" w:cstheme="minorBidi"/>
          <w:sz w:val="24"/>
          <w:szCs w:val="24"/>
        </w:rPr>
        <w:t xml:space="preserve"> chart of the position's department show</w:t>
      </w:r>
      <w:r w:rsidR="00C31845" w:rsidRPr="3D53F4A5">
        <w:rPr>
          <w:rFonts w:asciiTheme="minorHAnsi" w:eastAsia="MS Gothic" w:hAnsiTheme="minorHAnsi" w:cstheme="minorBidi"/>
          <w:sz w:val="24"/>
          <w:szCs w:val="24"/>
        </w:rPr>
        <w:t>s</w:t>
      </w:r>
      <w:r w:rsidRPr="3D53F4A5">
        <w:rPr>
          <w:rFonts w:asciiTheme="minorHAnsi" w:eastAsia="MS Gothic" w:hAnsiTheme="minorHAnsi" w:cstheme="minorBidi"/>
          <w:sz w:val="24"/>
          <w:szCs w:val="24"/>
        </w:rPr>
        <w:t xml:space="preserve"> the </w:t>
      </w:r>
      <w:r w:rsidR="004D6DEC">
        <w:rPr>
          <w:rFonts w:asciiTheme="minorHAnsi" w:eastAsia="MS Gothic" w:hAnsiTheme="minorHAnsi" w:cstheme="minorBidi"/>
          <w:sz w:val="24"/>
          <w:szCs w:val="24"/>
        </w:rPr>
        <w:t>position's relationship to its manager, direct reports, and peers. Organizational charts enable reviewers to better understand the position's context</w:t>
      </w:r>
      <w:r w:rsidRPr="3D53F4A5">
        <w:rPr>
          <w:rFonts w:asciiTheme="minorHAnsi" w:eastAsia="MS Gothic" w:hAnsiTheme="minorHAnsi" w:cstheme="minorBidi"/>
          <w:sz w:val="24"/>
          <w:szCs w:val="24"/>
        </w:rPr>
        <w:t xml:space="preserve"> in the department and assist with ensuring equitable</w:t>
      </w:r>
      <w:r w:rsidR="71248566" w:rsidRPr="3D53F4A5">
        <w:rPr>
          <w:rFonts w:asciiTheme="minorHAnsi" w:eastAsia="MS Gothic" w:hAnsiTheme="minorHAnsi" w:cstheme="minorBidi"/>
          <w:sz w:val="24"/>
          <w:szCs w:val="24"/>
        </w:rPr>
        <w:t xml:space="preserve"> classification </w:t>
      </w:r>
      <w:r w:rsidRPr="3D53F4A5">
        <w:rPr>
          <w:rFonts w:asciiTheme="minorHAnsi" w:eastAsia="MS Gothic" w:hAnsiTheme="minorHAnsi" w:cstheme="minorBidi"/>
          <w:sz w:val="24"/>
          <w:szCs w:val="24"/>
        </w:rPr>
        <w:t xml:space="preserve">of positions. </w:t>
      </w:r>
      <w:r w:rsidR="007B1A5E">
        <w:rPr>
          <w:rFonts w:asciiTheme="minorHAnsi" w:eastAsia="MS Gothic" w:hAnsiTheme="minorHAnsi" w:cstheme="minorBidi"/>
          <w:sz w:val="24"/>
          <w:szCs w:val="24"/>
        </w:rPr>
        <w:t>Please include employees’ names, working titles, classification titles, and grade levels to review positions more efficiently</w:t>
      </w:r>
      <w:r w:rsidRPr="00DC1D20">
        <w:rPr>
          <w:rFonts w:asciiTheme="minorHAnsi" w:eastAsia="MS Gothic" w:hAnsiTheme="minorHAnsi" w:cstheme="minorHAnsi"/>
          <w:bCs/>
          <w:sz w:val="24"/>
          <w:szCs w:val="24"/>
        </w:rPr>
        <w:t xml:space="preserve">. </w:t>
      </w:r>
    </w:p>
    <w:p w14:paraId="4F75AE0D" w14:textId="77777777" w:rsidR="005D78C4" w:rsidRPr="00DC1D20" w:rsidRDefault="005D78C4" w:rsidP="00DC1D20">
      <w:pPr>
        <w:rPr>
          <w:rFonts w:asciiTheme="minorHAnsi" w:eastAsia="MS Gothic" w:hAnsiTheme="minorHAnsi" w:cstheme="minorHAnsi"/>
          <w:bCs/>
          <w:sz w:val="24"/>
          <w:szCs w:val="24"/>
        </w:rPr>
      </w:pPr>
    </w:p>
    <w:p w14:paraId="3B4C8177" w14:textId="641D51B1" w:rsidR="005D78C4" w:rsidRPr="00B3365A" w:rsidRDefault="005D78C4" w:rsidP="00DC1D20">
      <w:pPr>
        <w:rPr>
          <w:rFonts w:asciiTheme="minorHAnsi" w:eastAsia="MS Gothic" w:hAnsiTheme="minorHAnsi" w:cstheme="minorHAnsi"/>
          <w:bCs/>
          <w:sz w:val="24"/>
          <w:szCs w:val="24"/>
        </w:rPr>
      </w:pPr>
      <w:r w:rsidRPr="00DC1D20">
        <w:rPr>
          <w:rFonts w:asciiTheme="minorHAnsi" w:eastAsia="MS Gothic" w:hAnsiTheme="minorHAnsi" w:cstheme="minorHAnsi"/>
          <w:bCs/>
          <w:sz w:val="24"/>
          <w:szCs w:val="24"/>
        </w:rPr>
        <w:t xml:space="preserve">Any additional relevant organization charts </w:t>
      </w:r>
      <w:r w:rsidR="00B3365A" w:rsidRPr="00DC1D20">
        <w:rPr>
          <w:rFonts w:asciiTheme="minorHAnsi" w:eastAsia="MS Gothic" w:hAnsiTheme="minorHAnsi" w:cstheme="minorHAnsi"/>
          <w:bCs/>
          <w:sz w:val="24"/>
          <w:szCs w:val="24"/>
        </w:rPr>
        <w:t>that</w:t>
      </w:r>
      <w:r w:rsidRPr="00DC1D20">
        <w:rPr>
          <w:rFonts w:asciiTheme="minorHAnsi" w:eastAsia="MS Gothic" w:hAnsiTheme="minorHAnsi" w:cstheme="minorHAnsi"/>
          <w:bCs/>
          <w:sz w:val="24"/>
          <w:szCs w:val="24"/>
        </w:rPr>
        <w:t xml:space="preserve"> aid the review process (e.g., </w:t>
      </w:r>
      <w:r w:rsidR="00707B4E">
        <w:rPr>
          <w:rFonts w:asciiTheme="minorHAnsi" w:eastAsia="MS Gothic" w:hAnsiTheme="minorHAnsi" w:cstheme="minorHAnsi"/>
          <w:bCs/>
          <w:sz w:val="24"/>
          <w:szCs w:val="24"/>
        </w:rPr>
        <w:t xml:space="preserve">a </w:t>
      </w:r>
      <w:r w:rsidRPr="00DC1D20">
        <w:rPr>
          <w:rFonts w:asciiTheme="minorHAnsi" w:eastAsia="MS Gothic" w:hAnsiTheme="minorHAnsi" w:cstheme="minorHAnsi"/>
          <w:bCs/>
          <w:sz w:val="24"/>
          <w:szCs w:val="24"/>
        </w:rPr>
        <w:t xml:space="preserve">previous organizational chart in case of </w:t>
      </w:r>
      <w:r w:rsidR="00B3365A">
        <w:rPr>
          <w:rFonts w:asciiTheme="minorHAnsi" w:eastAsia="MS Gothic" w:hAnsiTheme="minorHAnsi" w:cstheme="minorHAnsi"/>
          <w:bCs/>
          <w:sz w:val="24"/>
          <w:szCs w:val="24"/>
        </w:rPr>
        <w:t>reorganization</w:t>
      </w:r>
      <w:r w:rsidRPr="00DC1D20">
        <w:rPr>
          <w:rFonts w:asciiTheme="minorHAnsi" w:eastAsia="MS Gothic" w:hAnsiTheme="minorHAnsi" w:cstheme="minorHAnsi"/>
          <w:bCs/>
          <w:sz w:val="24"/>
          <w:szCs w:val="24"/>
        </w:rPr>
        <w:t xml:space="preserve">) should </w:t>
      </w:r>
      <w:r w:rsidR="007B1A5E">
        <w:rPr>
          <w:rFonts w:asciiTheme="minorHAnsi" w:eastAsia="MS Gothic" w:hAnsiTheme="minorHAnsi" w:cstheme="minorHAnsi"/>
          <w:bCs/>
          <w:sz w:val="24"/>
          <w:szCs w:val="24"/>
        </w:rPr>
        <w:t>also be included</w:t>
      </w:r>
      <w:r w:rsidRPr="00DC1D20">
        <w:rPr>
          <w:rFonts w:asciiTheme="minorHAnsi" w:eastAsia="MS Gothic" w:hAnsiTheme="minorHAnsi" w:cstheme="minorHAnsi"/>
          <w:bCs/>
          <w:sz w:val="24"/>
          <w:szCs w:val="24"/>
        </w:rPr>
        <w:t>.</w:t>
      </w:r>
    </w:p>
    <w:p w14:paraId="010F7E49" w14:textId="77777777" w:rsidR="00FD25B9" w:rsidRDefault="00FD25B9"/>
    <w:p w14:paraId="0732289C" w14:textId="715BFEFA" w:rsidR="00D816CC" w:rsidRDefault="00D816CC"/>
    <w:p w14:paraId="599BDDA1" w14:textId="7151C410" w:rsidR="00D816CC" w:rsidRDefault="00B3365A">
      <w:r>
        <w:rPr>
          <w:noProof/>
        </w:rPr>
        <w:drawing>
          <wp:anchor distT="0" distB="0" distL="114300" distR="114300" simplePos="0" relativeHeight="251658240" behindDoc="0" locked="0" layoutInCell="1" allowOverlap="1" wp14:anchorId="36272CA5" wp14:editId="5C1B9C45">
            <wp:simplePos x="0" y="0"/>
            <wp:positionH relativeFrom="column">
              <wp:posOffset>1311965</wp:posOffset>
            </wp:positionH>
            <wp:positionV relativeFrom="paragraph">
              <wp:posOffset>25758</wp:posOffset>
            </wp:positionV>
            <wp:extent cx="5486400" cy="3200400"/>
            <wp:effectExtent l="0" t="0" r="19050" b="0"/>
            <wp:wrapNone/>
            <wp:docPr id="1484223490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anchor>
        </w:drawing>
      </w:r>
    </w:p>
    <w:sectPr w:rsidR="00D816CC" w:rsidSect="00B3365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NzM3MzAxNTU0NDJT0lEKTi0uzszPAykwrAUAzEv1MCwAAAA="/>
  </w:docVars>
  <w:rsids>
    <w:rsidRoot w:val="005D78C4"/>
    <w:rsid w:val="00065266"/>
    <w:rsid w:val="000F5D25"/>
    <w:rsid w:val="001349B2"/>
    <w:rsid w:val="001704CB"/>
    <w:rsid w:val="0024511C"/>
    <w:rsid w:val="0025293D"/>
    <w:rsid w:val="00267A7F"/>
    <w:rsid w:val="002A2933"/>
    <w:rsid w:val="0039274A"/>
    <w:rsid w:val="00453DC5"/>
    <w:rsid w:val="00480A82"/>
    <w:rsid w:val="004D6DEC"/>
    <w:rsid w:val="004F0A9F"/>
    <w:rsid w:val="005D78C4"/>
    <w:rsid w:val="00707B4E"/>
    <w:rsid w:val="00742CDE"/>
    <w:rsid w:val="007B01BD"/>
    <w:rsid w:val="007B1A5E"/>
    <w:rsid w:val="00821E10"/>
    <w:rsid w:val="008753F5"/>
    <w:rsid w:val="0096777F"/>
    <w:rsid w:val="00A56065"/>
    <w:rsid w:val="00B3365A"/>
    <w:rsid w:val="00BF5093"/>
    <w:rsid w:val="00C06948"/>
    <w:rsid w:val="00C13A9B"/>
    <w:rsid w:val="00C31845"/>
    <w:rsid w:val="00D816CC"/>
    <w:rsid w:val="00D81F9A"/>
    <w:rsid w:val="00D856D1"/>
    <w:rsid w:val="00DC1D20"/>
    <w:rsid w:val="00DC26D7"/>
    <w:rsid w:val="00F42DC5"/>
    <w:rsid w:val="00FD25B9"/>
    <w:rsid w:val="00FD6135"/>
    <w:rsid w:val="25F2FE7F"/>
    <w:rsid w:val="3D53F4A5"/>
    <w:rsid w:val="4308A315"/>
    <w:rsid w:val="541A1EE5"/>
    <w:rsid w:val="71248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44B520"/>
  <w15:chartTrackingRefBased/>
  <w15:docId w15:val="{18EE3760-3C68-419F-846B-59491CF0E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8C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D78C4"/>
    <w:pPr>
      <w:jc w:val="center"/>
      <w:outlineLvl w:val="0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5D78C4"/>
    <w:rPr>
      <w:rFonts w:ascii="Times New Roman" w:eastAsia="Times New Roman" w:hAnsi="Times New Roman" w:cs="Times New Roman"/>
      <w:b/>
      <w:sz w:val="28"/>
      <w:szCs w:val="20"/>
    </w:rPr>
  </w:style>
  <w:style w:type="paragraph" w:styleId="Revision">
    <w:name w:val="Revision"/>
    <w:hidden/>
    <w:uiPriority w:val="99"/>
    <w:semiHidden/>
    <w:rsid w:val="0039274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07B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7B4E"/>
  </w:style>
  <w:style w:type="character" w:customStyle="1" w:styleId="CommentTextChar">
    <w:name w:val="Comment Text Char"/>
    <w:basedOn w:val="DefaultParagraphFont"/>
    <w:link w:val="CommentText"/>
    <w:uiPriority w:val="99"/>
    <w:rsid w:val="00707B4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B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B4E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diagramData" Target="diagrams/data1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diagramDrawing" Target="diagrams/drawing1.xml"/><Relationship Id="rId5" Type="http://schemas.openxmlformats.org/officeDocument/2006/relationships/settings" Target="settings.xml"/><Relationship Id="rId10" Type="http://schemas.openxmlformats.org/officeDocument/2006/relationships/diagramColors" Target="diagrams/colors1.xml"/><Relationship Id="rId4" Type="http://schemas.openxmlformats.org/officeDocument/2006/relationships/styles" Target="styles.xml"/><Relationship Id="rId9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E554E11-4D50-4209-B283-5FDF9774452F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45FB7EA2-6976-4ADC-8C1B-E2FC71A38D61}">
      <dgm:prSet phldrT="[Text]"/>
      <dgm:spPr/>
      <dgm:t>
        <a:bodyPr/>
        <a:lstStyle/>
        <a:p>
          <a:pPr algn="ctr"/>
          <a:r>
            <a:rPr lang="en-US" b="1"/>
            <a:t>Direct Supervisor</a:t>
          </a:r>
          <a:br>
            <a:rPr lang="en-US" b="1"/>
          </a:br>
          <a:r>
            <a:rPr lang="en-US"/>
            <a:t>Title</a:t>
          </a:r>
          <a:br>
            <a:rPr lang="en-US"/>
          </a:br>
          <a:r>
            <a:rPr lang="en-US"/>
            <a:t>Class</a:t>
          </a:r>
          <a:br>
            <a:rPr lang="en-US"/>
          </a:br>
          <a:r>
            <a:rPr lang="en-US"/>
            <a:t>Grade</a:t>
          </a:r>
        </a:p>
      </dgm:t>
    </dgm:pt>
    <dgm:pt modelId="{C17C8732-1C49-44A8-BE67-F1ED4557F79A}" type="parTrans" cxnId="{94EE22E8-C25F-483E-9195-251C6CE437EB}">
      <dgm:prSet/>
      <dgm:spPr/>
      <dgm:t>
        <a:bodyPr/>
        <a:lstStyle/>
        <a:p>
          <a:pPr algn="ctr"/>
          <a:endParaRPr lang="en-US"/>
        </a:p>
      </dgm:t>
    </dgm:pt>
    <dgm:pt modelId="{518CFF78-BD3E-46D1-BBA9-9057909F6524}" type="sibTrans" cxnId="{94EE22E8-C25F-483E-9195-251C6CE437EB}">
      <dgm:prSet/>
      <dgm:spPr/>
      <dgm:t>
        <a:bodyPr/>
        <a:lstStyle/>
        <a:p>
          <a:pPr algn="ctr"/>
          <a:endParaRPr lang="en-US"/>
        </a:p>
      </dgm:t>
    </dgm:pt>
    <dgm:pt modelId="{4657A1D7-919D-4C7E-975A-DDBB93943D14}" type="asst">
      <dgm:prSet phldrT="[Text]"/>
      <dgm:spPr/>
      <dgm:t>
        <a:bodyPr/>
        <a:lstStyle/>
        <a:p>
          <a:pPr algn="ctr"/>
          <a:r>
            <a:rPr lang="en-US" b="1"/>
            <a:t>Peer</a:t>
          </a:r>
          <a:br>
            <a:rPr lang="en-US"/>
          </a:br>
          <a:r>
            <a:rPr lang="en-US"/>
            <a:t>Title</a:t>
          </a:r>
          <a:br>
            <a:rPr lang="en-US"/>
          </a:br>
          <a:r>
            <a:rPr lang="en-US"/>
            <a:t>Class</a:t>
          </a:r>
          <a:br>
            <a:rPr lang="en-US"/>
          </a:br>
          <a:r>
            <a:rPr lang="en-US"/>
            <a:t>Grade</a:t>
          </a:r>
        </a:p>
      </dgm:t>
    </dgm:pt>
    <dgm:pt modelId="{3F2BE894-69CB-46E1-A14F-8D8F8B99B32A}" type="parTrans" cxnId="{9E1C8C0B-C8F7-49BA-BDA0-BE6423381FE6}">
      <dgm:prSet/>
      <dgm:spPr/>
      <dgm:t>
        <a:bodyPr/>
        <a:lstStyle/>
        <a:p>
          <a:pPr algn="ctr"/>
          <a:endParaRPr lang="en-US"/>
        </a:p>
      </dgm:t>
    </dgm:pt>
    <dgm:pt modelId="{DA3A84A5-A5E8-4541-AAC0-EC477AADC220}" type="sibTrans" cxnId="{9E1C8C0B-C8F7-49BA-BDA0-BE6423381FE6}">
      <dgm:prSet/>
      <dgm:spPr/>
      <dgm:t>
        <a:bodyPr/>
        <a:lstStyle/>
        <a:p>
          <a:pPr algn="ctr"/>
          <a:endParaRPr lang="en-US"/>
        </a:p>
      </dgm:t>
    </dgm:pt>
    <dgm:pt modelId="{9B1CA98A-27D6-43FA-BA2B-7D811841DFCD}">
      <dgm:prSet phldrT="[Text]"/>
      <dgm:spPr/>
      <dgm:t>
        <a:bodyPr/>
        <a:lstStyle/>
        <a:p>
          <a:pPr algn="ctr"/>
          <a:r>
            <a:rPr lang="en-US" b="1"/>
            <a:t>Direct Report</a:t>
          </a:r>
          <a:br>
            <a:rPr lang="en-US" b="1"/>
          </a:br>
          <a:r>
            <a:rPr lang="en-US"/>
            <a:t>Title</a:t>
          </a:r>
          <a:br>
            <a:rPr lang="en-US"/>
          </a:br>
          <a:r>
            <a:rPr lang="en-US"/>
            <a:t>Class</a:t>
          </a:r>
          <a:br>
            <a:rPr lang="en-US"/>
          </a:br>
          <a:r>
            <a:rPr lang="en-US"/>
            <a:t>Grade</a:t>
          </a:r>
        </a:p>
      </dgm:t>
    </dgm:pt>
    <dgm:pt modelId="{54A8C645-A32D-4F3D-8E54-EDC074DA0F67}" type="parTrans" cxnId="{AF210EA7-D318-470C-893E-55D860298726}">
      <dgm:prSet/>
      <dgm:spPr/>
      <dgm:t>
        <a:bodyPr/>
        <a:lstStyle/>
        <a:p>
          <a:pPr algn="ctr"/>
          <a:endParaRPr lang="en-US"/>
        </a:p>
      </dgm:t>
    </dgm:pt>
    <dgm:pt modelId="{5109ACA0-D932-4795-91CC-454F8F3C5140}" type="sibTrans" cxnId="{AF210EA7-D318-470C-893E-55D860298726}">
      <dgm:prSet/>
      <dgm:spPr/>
      <dgm:t>
        <a:bodyPr/>
        <a:lstStyle/>
        <a:p>
          <a:pPr algn="ctr"/>
          <a:endParaRPr lang="en-US"/>
        </a:p>
      </dgm:t>
    </dgm:pt>
    <dgm:pt modelId="{701096E8-53F1-4C3B-A4C5-B2D1F99A8A4C}">
      <dgm:prSet phldrT="[Text]"/>
      <dgm:spPr/>
      <dgm:t>
        <a:bodyPr/>
        <a:lstStyle/>
        <a:p>
          <a:pPr algn="ctr"/>
          <a:r>
            <a:rPr lang="en-US" b="1"/>
            <a:t>Direct Report</a:t>
          </a:r>
          <a:br>
            <a:rPr lang="en-US" b="1"/>
          </a:br>
          <a:r>
            <a:rPr lang="en-US"/>
            <a:t>Title</a:t>
          </a:r>
          <a:br>
            <a:rPr lang="en-US"/>
          </a:br>
          <a:r>
            <a:rPr lang="en-US"/>
            <a:t>Class</a:t>
          </a:r>
          <a:br>
            <a:rPr lang="en-US"/>
          </a:br>
          <a:r>
            <a:rPr lang="en-US"/>
            <a:t>Grade</a:t>
          </a:r>
        </a:p>
      </dgm:t>
    </dgm:pt>
    <dgm:pt modelId="{195D43AE-3652-42ED-B3A9-39D534CB7C73}" type="parTrans" cxnId="{2FD77DDF-3ECF-47DF-9DC9-D62C8E7A9A10}">
      <dgm:prSet/>
      <dgm:spPr/>
      <dgm:t>
        <a:bodyPr/>
        <a:lstStyle/>
        <a:p>
          <a:pPr algn="ctr"/>
          <a:endParaRPr lang="en-US"/>
        </a:p>
      </dgm:t>
    </dgm:pt>
    <dgm:pt modelId="{B5BE4309-86C5-46A2-8C45-6CBA076945BD}" type="sibTrans" cxnId="{2FD77DDF-3ECF-47DF-9DC9-D62C8E7A9A10}">
      <dgm:prSet/>
      <dgm:spPr/>
      <dgm:t>
        <a:bodyPr/>
        <a:lstStyle/>
        <a:p>
          <a:pPr algn="ctr"/>
          <a:endParaRPr lang="en-US"/>
        </a:p>
      </dgm:t>
    </dgm:pt>
    <dgm:pt modelId="{67B3351F-BB9F-4A40-B79B-D2AB3D00CF45}">
      <dgm:prSet phldrT="[Text]"/>
      <dgm:spPr/>
      <dgm:t>
        <a:bodyPr/>
        <a:lstStyle/>
        <a:p>
          <a:pPr algn="ctr"/>
          <a:r>
            <a:rPr lang="en-US" b="1"/>
            <a:t>Direct Report</a:t>
          </a:r>
          <a:br>
            <a:rPr lang="en-US" b="1"/>
          </a:br>
          <a:r>
            <a:rPr lang="en-US"/>
            <a:t>Title</a:t>
          </a:r>
          <a:br>
            <a:rPr lang="en-US"/>
          </a:br>
          <a:r>
            <a:rPr lang="en-US"/>
            <a:t>Class</a:t>
          </a:r>
          <a:br>
            <a:rPr lang="en-US"/>
          </a:br>
          <a:r>
            <a:rPr lang="en-US"/>
            <a:t>Grade</a:t>
          </a:r>
        </a:p>
      </dgm:t>
    </dgm:pt>
    <dgm:pt modelId="{3BEDEAFD-CD6D-4DF5-9A3D-349CB6C95595}" type="parTrans" cxnId="{5FEA9BF0-5C63-4266-9A9F-C1024DA200BA}">
      <dgm:prSet/>
      <dgm:spPr/>
      <dgm:t>
        <a:bodyPr/>
        <a:lstStyle/>
        <a:p>
          <a:pPr algn="ctr"/>
          <a:endParaRPr lang="en-US"/>
        </a:p>
      </dgm:t>
    </dgm:pt>
    <dgm:pt modelId="{C1F35149-F5BB-4B10-8469-587B4A9AD9AE}" type="sibTrans" cxnId="{5FEA9BF0-5C63-4266-9A9F-C1024DA200BA}">
      <dgm:prSet/>
      <dgm:spPr/>
      <dgm:t>
        <a:bodyPr/>
        <a:lstStyle/>
        <a:p>
          <a:pPr algn="ctr"/>
          <a:endParaRPr lang="en-US"/>
        </a:p>
      </dgm:t>
    </dgm:pt>
    <dgm:pt modelId="{8B92E1BB-2136-4745-8A07-9998DB8AD3E2}" type="pres">
      <dgm:prSet presAssocID="{CE554E11-4D50-4209-B283-5FDF9774452F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ADD77D48-00A7-493C-96CB-C687BF8B6596}" type="pres">
      <dgm:prSet presAssocID="{45FB7EA2-6976-4ADC-8C1B-E2FC71A38D61}" presName="hierRoot1" presStyleCnt="0">
        <dgm:presLayoutVars>
          <dgm:hierBranch val="init"/>
        </dgm:presLayoutVars>
      </dgm:prSet>
      <dgm:spPr/>
    </dgm:pt>
    <dgm:pt modelId="{AA38055C-E4BA-4743-8B1A-29C0CFB5D3A9}" type="pres">
      <dgm:prSet presAssocID="{45FB7EA2-6976-4ADC-8C1B-E2FC71A38D61}" presName="rootComposite1" presStyleCnt="0"/>
      <dgm:spPr/>
    </dgm:pt>
    <dgm:pt modelId="{806E7C17-6D48-4499-9D05-7E0499F33B78}" type="pres">
      <dgm:prSet presAssocID="{45FB7EA2-6976-4ADC-8C1B-E2FC71A38D61}" presName="rootText1" presStyleLbl="node0" presStyleIdx="0" presStyleCnt="1">
        <dgm:presLayoutVars>
          <dgm:chPref val="3"/>
        </dgm:presLayoutVars>
      </dgm:prSet>
      <dgm:spPr/>
    </dgm:pt>
    <dgm:pt modelId="{C4E0A8BD-B7C3-4E8C-8541-52618B3732CD}" type="pres">
      <dgm:prSet presAssocID="{45FB7EA2-6976-4ADC-8C1B-E2FC71A38D61}" presName="rootConnector1" presStyleLbl="node1" presStyleIdx="0" presStyleCnt="0"/>
      <dgm:spPr/>
    </dgm:pt>
    <dgm:pt modelId="{F59E284A-7A18-4D23-8680-DBD377D76FCC}" type="pres">
      <dgm:prSet presAssocID="{45FB7EA2-6976-4ADC-8C1B-E2FC71A38D61}" presName="hierChild2" presStyleCnt="0"/>
      <dgm:spPr/>
    </dgm:pt>
    <dgm:pt modelId="{08914742-6130-43E9-AC05-5B79BABF6045}" type="pres">
      <dgm:prSet presAssocID="{54A8C645-A32D-4F3D-8E54-EDC074DA0F67}" presName="Name37" presStyleLbl="parChTrans1D2" presStyleIdx="0" presStyleCnt="4"/>
      <dgm:spPr/>
    </dgm:pt>
    <dgm:pt modelId="{24C7C326-3BCA-4D95-892A-0DDE358A5299}" type="pres">
      <dgm:prSet presAssocID="{9B1CA98A-27D6-43FA-BA2B-7D811841DFCD}" presName="hierRoot2" presStyleCnt="0">
        <dgm:presLayoutVars>
          <dgm:hierBranch val="init"/>
        </dgm:presLayoutVars>
      </dgm:prSet>
      <dgm:spPr/>
    </dgm:pt>
    <dgm:pt modelId="{60555F60-B1F9-400D-8C20-504B2F5BDAE5}" type="pres">
      <dgm:prSet presAssocID="{9B1CA98A-27D6-43FA-BA2B-7D811841DFCD}" presName="rootComposite" presStyleCnt="0"/>
      <dgm:spPr/>
    </dgm:pt>
    <dgm:pt modelId="{581BF105-BD3B-473E-BE1A-449E50019CB0}" type="pres">
      <dgm:prSet presAssocID="{9B1CA98A-27D6-43FA-BA2B-7D811841DFCD}" presName="rootText" presStyleLbl="node2" presStyleIdx="0" presStyleCnt="3">
        <dgm:presLayoutVars>
          <dgm:chPref val="3"/>
        </dgm:presLayoutVars>
      </dgm:prSet>
      <dgm:spPr/>
    </dgm:pt>
    <dgm:pt modelId="{96ED509C-9FED-484A-A115-C3CF0CEC481F}" type="pres">
      <dgm:prSet presAssocID="{9B1CA98A-27D6-43FA-BA2B-7D811841DFCD}" presName="rootConnector" presStyleLbl="node2" presStyleIdx="0" presStyleCnt="3"/>
      <dgm:spPr/>
    </dgm:pt>
    <dgm:pt modelId="{6939ED04-5672-4552-B047-6F0672EB2FF5}" type="pres">
      <dgm:prSet presAssocID="{9B1CA98A-27D6-43FA-BA2B-7D811841DFCD}" presName="hierChild4" presStyleCnt="0"/>
      <dgm:spPr/>
    </dgm:pt>
    <dgm:pt modelId="{F75CD88F-D612-41EB-BA39-42A9C952C234}" type="pres">
      <dgm:prSet presAssocID="{9B1CA98A-27D6-43FA-BA2B-7D811841DFCD}" presName="hierChild5" presStyleCnt="0"/>
      <dgm:spPr/>
    </dgm:pt>
    <dgm:pt modelId="{EBE2590D-6326-418C-A870-3B09399743C2}" type="pres">
      <dgm:prSet presAssocID="{195D43AE-3652-42ED-B3A9-39D534CB7C73}" presName="Name37" presStyleLbl="parChTrans1D2" presStyleIdx="1" presStyleCnt="4"/>
      <dgm:spPr/>
    </dgm:pt>
    <dgm:pt modelId="{A382ADE5-F2D4-4725-A2B9-2B57053DC3F7}" type="pres">
      <dgm:prSet presAssocID="{701096E8-53F1-4C3B-A4C5-B2D1F99A8A4C}" presName="hierRoot2" presStyleCnt="0">
        <dgm:presLayoutVars>
          <dgm:hierBranch val="init"/>
        </dgm:presLayoutVars>
      </dgm:prSet>
      <dgm:spPr/>
    </dgm:pt>
    <dgm:pt modelId="{4F8A0DA9-7A02-4D96-862A-2D5D6C661DB9}" type="pres">
      <dgm:prSet presAssocID="{701096E8-53F1-4C3B-A4C5-B2D1F99A8A4C}" presName="rootComposite" presStyleCnt="0"/>
      <dgm:spPr/>
    </dgm:pt>
    <dgm:pt modelId="{E5EE1F79-D4CF-4914-97AF-9E47ECA57799}" type="pres">
      <dgm:prSet presAssocID="{701096E8-53F1-4C3B-A4C5-B2D1F99A8A4C}" presName="rootText" presStyleLbl="node2" presStyleIdx="1" presStyleCnt="3">
        <dgm:presLayoutVars>
          <dgm:chPref val="3"/>
        </dgm:presLayoutVars>
      </dgm:prSet>
      <dgm:spPr/>
    </dgm:pt>
    <dgm:pt modelId="{3E933E0C-8EBD-44D3-BBD9-35F72F07683B}" type="pres">
      <dgm:prSet presAssocID="{701096E8-53F1-4C3B-A4C5-B2D1F99A8A4C}" presName="rootConnector" presStyleLbl="node2" presStyleIdx="1" presStyleCnt="3"/>
      <dgm:spPr/>
    </dgm:pt>
    <dgm:pt modelId="{37A246B3-91A5-4045-999B-C7CEF902B9E9}" type="pres">
      <dgm:prSet presAssocID="{701096E8-53F1-4C3B-A4C5-B2D1F99A8A4C}" presName="hierChild4" presStyleCnt="0"/>
      <dgm:spPr/>
    </dgm:pt>
    <dgm:pt modelId="{E30DDEDB-74E1-4AAA-86DD-C0EC6DBDEC8D}" type="pres">
      <dgm:prSet presAssocID="{701096E8-53F1-4C3B-A4C5-B2D1F99A8A4C}" presName="hierChild5" presStyleCnt="0"/>
      <dgm:spPr/>
    </dgm:pt>
    <dgm:pt modelId="{2A23C26E-68EB-43D9-A033-F47326E04936}" type="pres">
      <dgm:prSet presAssocID="{3BEDEAFD-CD6D-4DF5-9A3D-349CB6C95595}" presName="Name37" presStyleLbl="parChTrans1D2" presStyleIdx="2" presStyleCnt="4"/>
      <dgm:spPr/>
    </dgm:pt>
    <dgm:pt modelId="{77872899-91A5-4C8F-82AE-0F82990BD489}" type="pres">
      <dgm:prSet presAssocID="{67B3351F-BB9F-4A40-B79B-D2AB3D00CF45}" presName="hierRoot2" presStyleCnt="0">
        <dgm:presLayoutVars>
          <dgm:hierBranch val="init"/>
        </dgm:presLayoutVars>
      </dgm:prSet>
      <dgm:spPr/>
    </dgm:pt>
    <dgm:pt modelId="{B4561E32-F2DC-4BD7-A848-63373EFC820F}" type="pres">
      <dgm:prSet presAssocID="{67B3351F-BB9F-4A40-B79B-D2AB3D00CF45}" presName="rootComposite" presStyleCnt="0"/>
      <dgm:spPr/>
    </dgm:pt>
    <dgm:pt modelId="{BB6B7910-9E75-47F2-96BA-3891E0D273A6}" type="pres">
      <dgm:prSet presAssocID="{67B3351F-BB9F-4A40-B79B-D2AB3D00CF45}" presName="rootText" presStyleLbl="node2" presStyleIdx="2" presStyleCnt="3">
        <dgm:presLayoutVars>
          <dgm:chPref val="3"/>
        </dgm:presLayoutVars>
      </dgm:prSet>
      <dgm:spPr/>
    </dgm:pt>
    <dgm:pt modelId="{5886FD48-E233-4FB6-B257-412972B82551}" type="pres">
      <dgm:prSet presAssocID="{67B3351F-BB9F-4A40-B79B-D2AB3D00CF45}" presName="rootConnector" presStyleLbl="node2" presStyleIdx="2" presStyleCnt="3"/>
      <dgm:spPr/>
    </dgm:pt>
    <dgm:pt modelId="{307889D2-F5FC-48EE-B1CC-6C1355848D42}" type="pres">
      <dgm:prSet presAssocID="{67B3351F-BB9F-4A40-B79B-D2AB3D00CF45}" presName="hierChild4" presStyleCnt="0"/>
      <dgm:spPr/>
    </dgm:pt>
    <dgm:pt modelId="{81B1D5B6-42AC-49B6-A61A-7D0EB3A54380}" type="pres">
      <dgm:prSet presAssocID="{67B3351F-BB9F-4A40-B79B-D2AB3D00CF45}" presName="hierChild5" presStyleCnt="0"/>
      <dgm:spPr/>
    </dgm:pt>
    <dgm:pt modelId="{7BC95BF7-2E9E-430B-B561-7B523E16789D}" type="pres">
      <dgm:prSet presAssocID="{45FB7EA2-6976-4ADC-8C1B-E2FC71A38D61}" presName="hierChild3" presStyleCnt="0"/>
      <dgm:spPr/>
    </dgm:pt>
    <dgm:pt modelId="{34DEC3AC-D098-41B4-9F63-B6204DCF793A}" type="pres">
      <dgm:prSet presAssocID="{3F2BE894-69CB-46E1-A14F-8D8F8B99B32A}" presName="Name111" presStyleLbl="parChTrans1D2" presStyleIdx="3" presStyleCnt="4"/>
      <dgm:spPr/>
    </dgm:pt>
    <dgm:pt modelId="{31FA9D06-B358-4D1C-8D7E-D49A45B21D9C}" type="pres">
      <dgm:prSet presAssocID="{4657A1D7-919D-4C7E-975A-DDBB93943D14}" presName="hierRoot3" presStyleCnt="0">
        <dgm:presLayoutVars>
          <dgm:hierBranch val="init"/>
        </dgm:presLayoutVars>
      </dgm:prSet>
      <dgm:spPr/>
    </dgm:pt>
    <dgm:pt modelId="{A46FBDAB-700F-4054-9238-CB516258B259}" type="pres">
      <dgm:prSet presAssocID="{4657A1D7-919D-4C7E-975A-DDBB93943D14}" presName="rootComposite3" presStyleCnt="0"/>
      <dgm:spPr/>
    </dgm:pt>
    <dgm:pt modelId="{9E21D0B0-2D78-447F-A6DB-19B42B6DF800}" type="pres">
      <dgm:prSet presAssocID="{4657A1D7-919D-4C7E-975A-DDBB93943D14}" presName="rootText3" presStyleLbl="asst1" presStyleIdx="0" presStyleCnt="1">
        <dgm:presLayoutVars>
          <dgm:chPref val="3"/>
        </dgm:presLayoutVars>
      </dgm:prSet>
      <dgm:spPr/>
    </dgm:pt>
    <dgm:pt modelId="{D76E0ED2-FE24-4A8B-B409-05B7EE95DAB4}" type="pres">
      <dgm:prSet presAssocID="{4657A1D7-919D-4C7E-975A-DDBB93943D14}" presName="rootConnector3" presStyleLbl="asst1" presStyleIdx="0" presStyleCnt="1"/>
      <dgm:spPr/>
    </dgm:pt>
    <dgm:pt modelId="{AEC32590-8F8E-4AD1-9A6C-7711F3C90C4C}" type="pres">
      <dgm:prSet presAssocID="{4657A1D7-919D-4C7E-975A-DDBB93943D14}" presName="hierChild6" presStyleCnt="0"/>
      <dgm:spPr/>
    </dgm:pt>
    <dgm:pt modelId="{396DB271-664C-4087-A140-7CE617B27CB4}" type="pres">
      <dgm:prSet presAssocID="{4657A1D7-919D-4C7E-975A-DDBB93943D14}" presName="hierChild7" presStyleCnt="0"/>
      <dgm:spPr/>
    </dgm:pt>
  </dgm:ptLst>
  <dgm:cxnLst>
    <dgm:cxn modelId="{9E1C8C0B-C8F7-49BA-BDA0-BE6423381FE6}" srcId="{45FB7EA2-6976-4ADC-8C1B-E2FC71A38D61}" destId="{4657A1D7-919D-4C7E-975A-DDBB93943D14}" srcOrd="0" destOrd="0" parTransId="{3F2BE894-69CB-46E1-A14F-8D8F8B99B32A}" sibTransId="{DA3A84A5-A5E8-4541-AAC0-EC477AADC220}"/>
    <dgm:cxn modelId="{0E01A113-1691-433E-AA3F-82D0A5752634}" type="presOf" srcId="{54A8C645-A32D-4F3D-8E54-EDC074DA0F67}" destId="{08914742-6130-43E9-AC05-5B79BABF6045}" srcOrd="0" destOrd="0" presId="urn:microsoft.com/office/officeart/2005/8/layout/orgChart1"/>
    <dgm:cxn modelId="{765BE826-F3C3-45A4-8A19-A4302E59D533}" type="presOf" srcId="{3F2BE894-69CB-46E1-A14F-8D8F8B99B32A}" destId="{34DEC3AC-D098-41B4-9F63-B6204DCF793A}" srcOrd="0" destOrd="0" presId="urn:microsoft.com/office/officeart/2005/8/layout/orgChart1"/>
    <dgm:cxn modelId="{1ADE2139-16E8-4DFA-A447-175B19A55050}" type="presOf" srcId="{9B1CA98A-27D6-43FA-BA2B-7D811841DFCD}" destId="{581BF105-BD3B-473E-BE1A-449E50019CB0}" srcOrd="0" destOrd="0" presId="urn:microsoft.com/office/officeart/2005/8/layout/orgChart1"/>
    <dgm:cxn modelId="{7D6E8768-CE0A-4229-89CE-D3866E910FAB}" type="presOf" srcId="{195D43AE-3652-42ED-B3A9-39D534CB7C73}" destId="{EBE2590D-6326-418C-A870-3B09399743C2}" srcOrd="0" destOrd="0" presId="urn:microsoft.com/office/officeart/2005/8/layout/orgChart1"/>
    <dgm:cxn modelId="{DC6F4E4D-979E-4FE1-8D0B-BD5CDDBB25F9}" type="presOf" srcId="{4657A1D7-919D-4C7E-975A-DDBB93943D14}" destId="{D76E0ED2-FE24-4A8B-B409-05B7EE95DAB4}" srcOrd="1" destOrd="0" presId="urn:microsoft.com/office/officeart/2005/8/layout/orgChart1"/>
    <dgm:cxn modelId="{D7E08151-BF9A-4246-903C-6B6C7A6EE422}" type="presOf" srcId="{45FB7EA2-6976-4ADC-8C1B-E2FC71A38D61}" destId="{806E7C17-6D48-4499-9D05-7E0499F33B78}" srcOrd="0" destOrd="0" presId="urn:microsoft.com/office/officeart/2005/8/layout/orgChart1"/>
    <dgm:cxn modelId="{D7030178-247A-4C4E-AAB1-5646EFC722C1}" type="presOf" srcId="{9B1CA98A-27D6-43FA-BA2B-7D811841DFCD}" destId="{96ED509C-9FED-484A-A115-C3CF0CEC481F}" srcOrd="1" destOrd="0" presId="urn:microsoft.com/office/officeart/2005/8/layout/orgChart1"/>
    <dgm:cxn modelId="{80C7405A-7860-4B4A-B851-DE2C4171ADCD}" type="presOf" srcId="{3BEDEAFD-CD6D-4DF5-9A3D-349CB6C95595}" destId="{2A23C26E-68EB-43D9-A033-F47326E04936}" srcOrd="0" destOrd="0" presId="urn:microsoft.com/office/officeart/2005/8/layout/orgChart1"/>
    <dgm:cxn modelId="{914BFD99-9D7E-4DB3-BB32-21D014ABA557}" type="presOf" srcId="{45FB7EA2-6976-4ADC-8C1B-E2FC71A38D61}" destId="{C4E0A8BD-B7C3-4E8C-8541-52618B3732CD}" srcOrd="1" destOrd="0" presId="urn:microsoft.com/office/officeart/2005/8/layout/orgChart1"/>
    <dgm:cxn modelId="{AF210EA7-D318-470C-893E-55D860298726}" srcId="{45FB7EA2-6976-4ADC-8C1B-E2FC71A38D61}" destId="{9B1CA98A-27D6-43FA-BA2B-7D811841DFCD}" srcOrd="1" destOrd="0" parTransId="{54A8C645-A32D-4F3D-8E54-EDC074DA0F67}" sibTransId="{5109ACA0-D932-4795-91CC-454F8F3C5140}"/>
    <dgm:cxn modelId="{D82BF9A9-A3FE-4C66-A3B0-96EF53DED668}" type="presOf" srcId="{CE554E11-4D50-4209-B283-5FDF9774452F}" destId="{8B92E1BB-2136-4745-8A07-9998DB8AD3E2}" srcOrd="0" destOrd="0" presId="urn:microsoft.com/office/officeart/2005/8/layout/orgChart1"/>
    <dgm:cxn modelId="{A8E1FEAA-56DB-4458-BEE9-1ABAEBD42F33}" type="presOf" srcId="{701096E8-53F1-4C3B-A4C5-B2D1F99A8A4C}" destId="{E5EE1F79-D4CF-4914-97AF-9E47ECA57799}" srcOrd="0" destOrd="0" presId="urn:microsoft.com/office/officeart/2005/8/layout/orgChart1"/>
    <dgm:cxn modelId="{ED7DA4B5-803D-46A1-81C2-B4021A912BDF}" type="presOf" srcId="{67B3351F-BB9F-4A40-B79B-D2AB3D00CF45}" destId="{BB6B7910-9E75-47F2-96BA-3891E0D273A6}" srcOrd="0" destOrd="0" presId="urn:microsoft.com/office/officeart/2005/8/layout/orgChart1"/>
    <dgm:cxn modelId="{78874BC7-5E9C-4DA3-B1E5-04886B50DFBF}" type="presOf" srcId="{67B3351F-BB9F-4A40-B79B-D2AB3D00CF45}" destId="{5886FD48-E233-4FB6-B257-412972B82551}" srcOrd="1" destOrd="0" presId="urn:microsoft.com/office/officeart/2005/8/layout/orgChart1"/>
    <dgm:cxn modelId="{0429FFDB-FFBF-4561-BAD5-4A2E0D2389D2}" type="presOf" srcId="{701096E8-53F1-4C3B-A4C5-B2D1F99A8A4C}" destId="{3E933E0C-8EBD-44D3-BBD9-35F72F07683B}" srcOrd="1" destOrd="0" presId="urn:microsoft.com/office/officeart/2005/8/layout/orgChart1"/>
    <dgm:cxn modelId="{2FD77DDF-3ECF-47DF-9DC9-D62C8E7A9A10}" srcId="{45FB7EA2-6976-4ADC-8C1B-E2FC71A38D61}" destId="{701096E8-53F1-4C3B-A4C5-B2D1F99A8A4C}" srcOrd="2" destOrd="0" parTransId="{195D43AE-3652-42ED-B3A9-39D534CB7C73}" sibTransId="{B5BE4309-86C5-46A2-8C45-6CBA076945BD}"/>
    <dgm:cxn modelId="{94EE22E8-C25F-483E-9195-251C6CE437EB}" srcId="{CE554E11-4D50-4209-B283-5FDF9774452F}" destId="{45FB7EA2-6976-4ADC-8C1B-E2FC71A38D61}" srcOrd="0" destOrd="0" parTransId="{C17C8732-1C49-44A8-BE67-F1ED4557F79A}" sibTransId="{518CFF78-BD3E-46D1-BBA9-9057909F6524}"/>
    <dgm:cxn modelId="{69E37FEF-6F3F-42BF-9C02-593ED193B618}" type="presOf" srcId="{4657A1D7-919D-4C7E-975A-DDBB93943D14}" destId="{9E21D0B0-2D78-447F-A6DB-19B42B6DF800}" srcOrd="0" destOrd="0" presId="urn:microsoft.com/office/officeart/2005/8/layout/orgChart1"/>
    <dgm:cxn modelId="{5FEA9BF0-5C63-4266-9A9F-C1024DA200BA}" srcId="{45FB7EA2-6976-4ADC-8C1B-E2FC71A38D61}" destId="{67B3351F-BB9F-4A40-B79B-D2AB3D00CF45}" srcOrd="3" destOrd="0" parTransId="{3BEDEAFD-CD6D-4DF5-9A3D-349CB6C95595}" sibTransId="{C1F35149-F5BB-4B10-8469-587B4A9AD9AE}"/>
    <dgm:cxn modelId="{518B02A7-FB04-4B62-9BB7-5F7794987959}" type="presParOf" srcId="{8B92E1BB-2136-4745-8A07-9998DB8AD3E2}" destId="{ADD77D48-00A7-493C-96CB-C687BF8B6596}" srcOrd="0" destOrd="0" presId="urn:microsoft.com/office/officeart/2005/8/layout/orgChart1"/>
    <dgm:cxn modelId="{1023196E-A755-4ADA-81A3-2BD1B547AC6F}" type="presParOf" srcId="{ADD77D48-00A7-493C-96CB-C687BF8B6596}" destId="{AA38055C-E4BA-4743-8B1A-29C0CFB5D3A9}" srcOrd="0" destOrd="0" presId="urn:microsoft.com/office/officeart/2005/8/layout/orgChart1"/>
    <dgm:cxn modelId="{302A3F34-27DA-4E29-B8ED-F2711A13F64A}" type="presParOf" srcId="{AA38055C-E4BA-4743-8B1A-29C0CFB5D3A9}" destId="{806E7C17-6D48-4499-9D05-7E0499F33B78}" srcOrd="0" destOrd="0" presId="urn:microsoft.com/office/officeart/2005/8/layout/orgChart1"/>
    <dgm:cxn modelId="{223A74B0-110E-4584-860E-8FB0459D76DC}" type="presParOf" srcId="{AA38055C-E4BA-4743-8B1A-29C0CFB5D3A9}" destId="{C4E0A8BD-B7C3-4E8C-8541-52618B3732CD}" srcOrd="1" destOrd="0" presId="urn:microsoft.com/office/officeart/2005/8/layout/orgChart1"/>
    <dgm:cxn modelId="{25AC1547-741A-42BE-BFB9-7436665F98C0}" type="presParOf" srcId="{ADD77D48-00A7-493C-96CB-C687BF8B6596}" destId="{F59E284A-7A18-4D23-8680-DBD377D76FCC}" srcOrd="1" destOrd="0" presId="urn:microsoft.com/office/officeart/2005/8/layout/orgChart1"/>
    <dgm:cxn modelId="{A5103F73-C8BF-425C-80B4-98AC211249E2}" type="presParOf" srcId="{F59E284A-7A18-4D23-8680-DBD377D76FCC}" destId="{08914742-6130-43E9-AC05-5B79BABF6045}" srcOrd="0" destOrd="0" presId="urn:microsoft.com/office/officeart/2005/8/layout/orgChart1"/>
    <dgm:cxn modelId="{3B382A09-6A1D-4A80-BC79-F8356EFD5641}" type="presParOf" srcId="{F59E284A-7A18-4D23-8680-DBD377D76FCC}" destId="{24C7C326-3BCA-4D95-892A-0DDE358A5299}" srcOrd="1" destOrd="0" presId="urn:microsoft.com/office/officeart/2005/8/layout/orgChart1"/>
    <dgm:cxn modelId="{32E14497-F465-4559-AD1C-0D30770EF6FC}" type="presParOf" srcId="{24C7C326-3BCA-4D95-892A-0DDE358A5299}" destId="{60555F60-B1F9-400D-8C20-504B2F5BDAE5}" srcOrd="0" destOrd="0" presId="urn:microsoft.com/office/officeart/2005/8/layout/orgChart1"/>
    <dgm:cxn modelId="{60DACA29-4D73-47B3-ADA0-E9ED7DCE7622}" type="presParOf" srcId="{60555F60-B1F9-400D-8C20-504B2F5BDAE5}" destId="{581BF105-BD3B-473E-BE1A-449E50019CB0}" srcOrd="0" destOrd="0" presId="urn:microsoft.com/office/officeart/2005/8/layout/orgChart1"/>
    <dgm:cxn modelId="{F8642D16-75E8-41B7-962A-98983B098BE3}" type="presParOf" srcId="{60555F60-B1F9-400D-8C20-504B2F5BDAE5}" destId="{96ED509C-9FED-484A-A115-C3CF0CEC481F}" srcOrd="1" destOrd="0" presId="urn:microsoft.com/office/officeart/2005/8/layout/orgChart1"/>
    <dgm:cxn modelId="{60DC608B-4ABE-43B4-8F75-C5420E39F9B9}" type="presParOf" srcId="{24C7C326-3BCA-4D95-892A-0DDE358A5299}" destId="{6939ED04-5672-4552-B047-6F0672EB2FF5}" srcOrd="1" destOrd="0" presId="urn:microsoft.com/office/officeart/2005/8/layout/orgChart1"/>
    <dgm:cxn modelId="{800D9004-1171-42BF-B376-AB2BA031C2AC}" type="presParOf" srcId="{24C7C326-3BCA-4D95-892A-0DDE358A5299}" destId="{F75CD88F-D612-41EB-BA39-42A9C952C234}" srcOrd="2" destOrd="0" presId="urn:microsoft.com/office/officeart/2005/8/layout/orgChart1"/>
    <dgm:cxn modelId="{CD75FF7B-189F-4FF2-A5E8-E06D62E63C17}" type="presParOf" srcId="{F59E284A-7A18-4D23-8680-DBD377D76FCC}" destId="{EBE2590D-6326-418C-A870-3B09399743C2}" srcOrd="2" destOrd="0" presId="urn:microsoft.com/office/officeart/2005/8/layout/orgChart1"/>
    <dgm:cxn modelId="{654EA994-1825-4284-9631-4F4A1FABB5BE}" type="presParOf" srcId="{F59E284A-7A18-4D23-8680-DBD377D76FCC}" destId="{A382ADE5-F2D4-4725-A2B9-2B57053DC3F7}" srcOrd="3" destOrd="0" presId="urn:microsoft.com/office/officeart/2005/8/layout/orgChart1"/>
    <dgm:cxn modelId="{2461F9DB-B807-4143-B636-448E909574DF}" type="presParOf" srcId="{A382ADE5-F2D4-4725-A2B9-2B57053DC3F7}" destId="{4F8A0DA9-7A02-4D96-862A-2D5D6C661DB9}" srcOrd="0" destOrd="0" presId="urn:microsoft.com/office/officeart/2005/8/layout/orgChart1"/>
    <dgm:cxn modelId="{6619E9C1-6F03-44FA-B3BC-FF742AB11341}" type="presParOf" srcId="{4F8A0DA9-7A02-4D96-862A-2D5D6C661DB9}" destId="{E5EE1F79-D4CF-4914-97AF-9E47ECA57799}" srcOrd="0" destOrd="0" presId="urn:microsoft.com/office/officeart/2005/8/layout/orgChart1"/>
    <dgm:cxn modelId="{E09E1CAE-1D3C-4E95-8502-524572ACEC8A}" type="presParOf" srcId="{4F8A0DA9-7A02-4D96-862A-2D5D6C661DB9}" destId="{3E933E0C-8EBD-44D3-BBD9-35F72F07683B}" srcOrd="1" destOrd="0" presId="urn:microsoft.com/office/officeart/2005/8/layout/orgChart1"/>
    <dgm:cxn modelId="{85DF87C5-97CB-472C-9806-31D06656593D}" type="presParOf" srcId="{A382ADE5-F2D4-4725-A2B9-2B57053DC3F7}" destId="{37A246B3-91A5-4045-999B-C7CEF902B9E9}" srcOrd="1" destOrd="0" presId="urn:microsoft.com/office/officeart/2005/8/layout/orgChart1"/>
    <dgm:cxn modelId="{9D7B39B2-1D04-4557-B274-8391137355CB}" type="presParOf" srcId="{A382ADE5-F2D4-4725-A2B9-2B57053DC3F7}" destId="{E30DDEDB-74E1-4AAA-86DD-C0EC6DBDEC8D}" srcOrd="2" destOrd="0" presId="urn:microsoft.com/office/officeart/2005/8/layout/orgChart1"/>
    <dgm:cxn modelId="{0ABA6EFC-E569-41BE-8B86-9C247BD40596}" type="presParOf" srcId="{F59E284A-7A18-4D23-8680-DBD377D76FCC}" destId="{2A23C26E-68EB-43D9-A033-F47326E04936}" srcOrd="4" destOrd="0" presId="urn:microsoft.com/office/officeart/2005/8/layout/orgChart1"/>
    <dgm:cxn modelId="{B25431FE-D3D5-48EA-9E52-61189FF92899}" type="presParOf" srcId="{F59E284A-7A18-4D23-8680-DBD377D76FCC}" destId="{77872899-91A5-4C8F-82AE-0F82990BD489}" srcOrd="5" destOrd="0" presId="urn:microsoft.com/office/officeart/2005/8/layout/orgChart1"/>
    <dgm:cxn modelId="{D0E01DC8-FF8A-44F0-8957-92CBF373F1F9}" type="presParOf" srcId="{77872899-91A5-4C8F-82AE-0F82990BD489}" destId="{B4561E32-F2DC-4BD7-A848-63373EFC820F}" srcOrd="0" destOrd="0" presId="urn:microsoft.com/office/officeart/2005/8/layout/orgChart1"/>
    <dgm:cxn modelId="{7B5F8A34-5905-48CA-86A7-923D5CD637F3}" type="presParOf" srcId="{B4561E32-F2DC-4BD7-A848-63373EFC820F}" destId="{BB6B7910-9E75-47F2-96BA-3891E0D273A6}" srcOrd="0" destOrd="0" presId="urn:microsoft.com/office/officeart/2005/8/layout/orgChart1"/>
    <dgm:cxn modelId="{AB1AA0C6-D77C-4D44-9FD0-19FC9CB87227}" type="presParOf" srcId="{B4561E32-F2DC-4BD7-A848-63373EFC820F}" destId="{5886FD48-E233-4FB6-B257-412972B82551}" srcOrd="1" destOrd="0" presId="urn:microsoft.com/office/officeart/2005/8/layout/orgChart1"/>
    <dgm:cxn modelId="{09AFA6E1-2880-4C6C-82A2-385FDF2EFD52}" type="presParOf" srcId="{77872899-91A5-4C8F-82AE-0F82990BD489}" destId="{307889D2-F5FC-48EE-B1CC-6C1355848D42}" srcOrd="1" destOrd="0" presId="urn:microsoft.com/office/officeart/2005/8/layout/orgChart1"/>
    <dgm:cxn modelId="{2E73396C-FBDB-4D3D-8E10-D268982FDC43}" type="presParOf" srcId="{77872899-91A5-4C8F-82AE-0F82990BD489}" destId="{81B1D5B6-42AC-49B6-A61A-7D0EB3A54380}" srcOrd="2" destOrd="0" presId="urn:microsoft.com/office/officeart/2005/8/layout/orgChart1"/>
    <dgm:cxn modelId="{A20C436D-2B2A-4CDF-8582-E8C02DDDD499}" type="presParOf" srcId="{ADD77D48-00A7-493C-96CB-C687BF8B6596}" destId="{7BC95BF7-2E9E-430B-B561-7B523E16789D}" srcOrd="2" destOrd="0" presId="urn:microsoft.com/office/officeart/2005/8/layout/orgChart1"/>
    <dgm:cxn modelId="{BFF02F5F-8F06-4440-8A24-6E5986C09686}" type="presParOf" srcId="{7BC95BF7-2E9E-430B-B561-7B523E16789D}" destId="{34DEC3AC-D098-41B4-9F63-B6204DCF793A}" srcOrd="0" destOrd="0" presId="urn:microsoft.com/office/officeart/2005/8/layout/orgChart1"/>
    <dgm:cxn modelId="{E5E1F102-9708-457C-8652-BEAFEE6064FC}" type="presParOf" srcId="{7BC95BF7-2E9E-430B-B561-7B523E16789D}" destId="{31FA9D06-B358-4D1C-8D7E-D49A45B21D9C}" srcOrd="1" destOrd="0" presId="urn:microsoft.com/office/officeart/2005/8/layout/orgChart1"/>
    <dgm:cxn modelId="{F2F3CF60-FACB-42C0-B4CE-879DB18052D7}" type="presParOf" srcId="{31FA9D06-B358-4D1C-8D7E-D49A45B21D9C}" destId="{A46FBDAB-700F-4054-9238-CB516258B259}" srcOrd="0" destOrd="0" presId="urn:microsoft.com/office/officeart/2005/8/layout/orgChart1"/>
    <dgm:cxn modelId="{9A215DF2-91A2-4A4D-8D74-A5900A6F2EA2}" type="presParOf" srcId="{A46FBDAB-700F-4054-9238-CB516258B259}" destId="{9E21D0B0-2D78-447F-A6DB-19B42B6DF800}" srcOrd="0" destOrd="0" presId="urn:microsoft.com/office/officeart/2005/8/layout/orgChart1"/>
    <dgm:cxn modelId="{F8E123BF-30FD-4C0F-909F-EFE82A90CE37}" type="presParOf" srcId="{A46FBDAB-700F-4054-9238-CB516258B259}" destId="{D76E0ED2-FE24-4A8B-B409-05B7EE95DAB4}" srcOrd="1" destOrd="0" presId="urn:microsoft.com/office/officeart/2005/8/layout/orgChart1"/>
    <dgm:cxn modelId="{6311EA7D-F50C-4F7F-9E1E-5EC6E88DE993}" type="presParOf" srcId="{31FA9D06-B358-4D1C-8D7E-D49A45B21D9C}" destId="{AEC32590-8F8E-4AD1-9A6C-7711F3C90C4C}" srcOrd="1" destOrd="0" presId="urn:microsoft.com/office/officeart/2005/8/layout/orgChart1"/>
    <dgm:cxn modelId="{E2C773B8-89A3-4513-9F43-19E38B119AAA}" type="presParOf" srcId="{31FA9D06-B358-4D1C-8D7E-D49A45B21D9C}" destId="{396DB271-664C-4087-A140-7CE617B27CB4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4DEC3AC-D098-41B4-9F63-B6204DCF793A}">
      <dsp:nvSpPr>
        <dsp:cNvPr id="0" name=""/>
        <dsp:cNvSpPr/>
      </dsp:nvSpPr>
      <dsp:spPr>
        <a:xfrm>
          <a:off x="2574780" y="862362"/>
          <a:ext cx="168419" cy="737837"/>
        </a:xfrm>
        <a:custGeom>
          <a:avLst/>
          <a:gdLst/>
          <a:ahLst/>
          <a:cxnLst/>
          <a:rect l="0" t="0" r="0" b="0"/>
          <a:pathLst>
            <a:path>
              <a:moveTo>
                <a:pt x="168419" y="0"/>
              </a:moveTo>
              <a:lnTo>
                <a:pt x="168419" y="737837"/>
              </a:lnTo>
              <a:lnTo>
                <a:pt x="0" y="73783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A23C26E-68EB-43D9-A033-F47326E04936}">
      <dsp:nvSpPr>
        <dsp:cNvPr id="0" name=""/>
        <dsp:cNvSpPr/>
      </dsp:nvSpPr>
      <dsp:spPr>
        <a:xfrm>
          <a:off x="2743200" y="862362"/>
          <a:ext cx="1940834" cy="14756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07256"/>
              </a:lnTo>
              <a:lnTo>
                <a:pt x="1940834" y="1307256"/>
              </a:lnTo>
              <a:lnTo>
                <a:pt x="1940834" y="147567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E2590D-6326-418C-A870-3B09399743C2}">
      <dsp:nvSpPr>
        <dsp:cNvPr id="0" name=""/>
        <dsp:cNvSpPr/>
      </dsp:nvSpPr>
      <dsp:spPr>
        <a:xfrm>
          <a:off x="2697479" y="862362"/>
          <a:ext cx="91440" cy="147567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7567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914742-6130-43E9-AC05-5B79BABF6045}">
      <dsp:nvSpPr>
        <dsp:cNvPr id="0" name=""/>
        <dsp:cNvSpPr/>
      </dsp:nvSpPr>
      <dsp:spPr>
        <a:xfrm>
          <a:off x="802365" y="862362"/>
          <a:ext cx="1940834" cy="1475675"/>
        </a:xfrm>
        <a:custGeom>
          <a:avLst/>
          <a:gdLst/>
          <a:ahLst/>
          <a:cxnLst/>
          <a:rect l="0" t="0" r="0" b="0"/>
          <a:pathLst>
            <a:path>
              <a:moveTo>
                <a:pt x="1940834" y="0"/>
              </a:moveTo>
              <a:lnTo>
                <a:pt x="1940834" y="1307256"/>
              </a:lnTo>
              <a:lnTo>
                <a:pt x="0" y="1307256"/>
              </a:lnTo>
              <a:lnTo>
                <a:pt x="0" y="147567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06E7C17-6D48-4499-9D05-7E0499F33B78}">
      <dsp:nvSpPr>
        <dsp:cNvPr id="0" name=""/>
        <dsp:cNvSpPr/>
      </dsp:nvSpPr>
      <dsp:spPr>
        <a:xfrm>
          <a:off x="1941202" y="60364"/>
          <a:ext cx="1603995" cy="80199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b="1" kern="1200"/>
            <a:t>Direct Supervisor</a:t>
          </a:r>
          <a:br>
            <a:rPr lang="en-US" sz="1400" b="1" kern="1200"/>
          </a:br>
          <a:r>
            <a:rPr lang="en-US" sz="1400" kern="1200"/>
            <a:t>Title</a:t>
          </a:r>
          <a:br>
            <a:rPr lang="en-US" sz="1400" kern="1200"/>
          </a:br>
          <a:r>
            <a:rPr lang="en-US" sz="1400" kern="1200"/>
            <a:t>Class</a:t>
          </a:r>
          <a:br>
            <a:rPr lang="en-US" sz="1400" kern="1200"/>
          </a:br>
          <a:r>
            <a:rPr lang="en-US" sz="1400" kern="1200"/>
            <a:t>Grade</a:t>
          </a:r>
        </a:p>
      </dsp:txBody>
      <dsp:txXfrm>
        <a:off x="1941202" y="60364"/>
        <a:ext cx="1603995" cy="801997"/>
      </dsp:txXfrm>
    </dsp:sp>
    <dsp:sp modelId="{581BF105-BD3B-473E-BE1A-449E50019CB0}">
      <dsp:nvSpPr>
        <dsp:cNvPr id="0" name=""/>
        <dsp:cNvSpPr/>
      </dsp:nvSpPr>
      <dsp:spPr>
        <a:xfrm>
          <a:off x="368" y="2338037"/>
          <a:ext cx="1603995" cy="80199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b="1" kern="1200"/>
            <a:t>Direct Report</a:t>
          </a:r>
          <a:br>
            <a:rPr lang="en-US" sz="1400" b="1" kern="1200"/>
          </a:br>
          <a:r>
            <a:rPr lang="en-US" sz="1400" kern="1200"/>
            <a:t>Title</a:t>
          </a:r>
          <a:br>
            <a:rPr lang="en-US" sz="1400" kern="1200"/>
          </a:br>
          <a:r>
            <a:rPr lang="en-US" sz="1400" kern="1200"/>
            <a:t>Class</a:t>
          </a:r>
          <a:br>
            <a:rPr lang="en-US" sz="1400" kern="1200"/>
          </a:br>
          <a:r>
            <a:rPr lang="en-US" sz="1400" kern="1200"/>
            <a:t>Grade</a:t>
          </a:r>
        </a:p>
      </dsp:txBody>
      <dsp:txXfrm>
        <a:off x="368" y="2338037"/>
        <a:ext cx="1603995" cy="801997"/>
      </dsp:txXfrm>
    </dsp:sp>
    <dsp:sp modelId="{E5EE1F79-D4CF-4914-97AF-9E47ECA57799}">
      <dsp:nvSpPr>
        <dsp:cNvPr id="0" name=""/>
        <dsp:cNvSpPr/>
      </dsp:nvSpPr>
      <dsp:spPr>
        <a:xfrm>
          <a:off x="1941202" y="2338037"/>
          <a:ext cx="1603995" cy="80199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b="1" kern="1200"/>
            <a:t>Direct Report</a:t>
          </a:r>
          <a:br>
            <a:rPr lang="en-US" sz="1400" b="1" kern="1200"/>
          </a:br>
          <a:r>
            <a:rPr lang="en-US" sz="1400" kern="1200"/>
            <a:t>Title</a:t>
          </a:r>
          <a:br>
            <a:rPr lang="en-US" sz="1400" kern="1200"/>
          </a:br>
          <a:r>
            <a:rPr lang="en-US" sz="1400" kern="1200"/>
            <a:t>Class</a:t>
          </a:r>
          <a:br>
            <a:rPr lang="en-US" sz="1400" kern="1200"/>
          </a:br>
          <a:r>
            <a:rPr lang="en-US" sz="1400" kern="1200"/>
            <a:t>Grade</a:t>
          </a:r>
        </a:p>
      </dsp:txBody>
      <dsp:txXfrm>
        <a:off x="1941202" y="2338037"/>
        <a:ext cx="1603995" cy="801997"/>
      </dsp:txXfrm>
    </dsp:sp>
    <dsp:sp modelId="{BB6B7910-9E75-47F2-96BA-3891E0D273A6}">
      <dsp:nvSpPr>
        <dsp:cNvPr id="0" name=""/>
        <dsp:cNvSpPr/>
      </dsp:nvSpPr>
      <dsp:spPr>
        <a:xfrm>
          <a:off x="3882036" y="2338037"/>
          <a:ext cx="1603995" cy="80199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b="1" kern="1200"/>
            <a:t>Direct Report</a:t>
          </a:r>
          <a:br>
            <a:rPr lang="en-US" sz="1400" b="1" kern="1200"/>
          </a:br>
          <a:r>
            <a:rPr lang="en-US" sz="1400" kern="1200"/>
            <a:t>Title</a:t>
          </a:r>
          <a:br>
            <a:rPr lang="en-US" sz="1400" kern="1200"/>
          </a:br>
          <a:r>
            <a:rPr lang="en-US" sz="1400" kern="1200"/>
            <a:t>Class</a:t>
          </a:r>
          <a:br>
            <a:rPr lang="en-US" sz="1400" kern="1200"/>
          </a:br>
          <a:r>
            <a:rPr lang="en-US" sz="1400" kern="1200"/>
            <a:t>Grade</a:t>
          </a:r>
        </a:p>
      </dsp:txBody>
      <dsp:txXfrm>
        <a:off x="3882036" y="2338037"/>
        <a:ext cx="1603995" cy="801997"/>
      </dsp:txXfrm>
    </dsp:sp>
    <dsp:sp modelId="{9E21D0B0-2D78-447F-A6DB-19B42B6DF800}">
      <dsp:nvSpPr>
        <dsp:cNvPr id="0" name=""/>
        <dsp:cNvSpPr/>
      </dsp:nvSpPr>
      <dsp:spPr>
        <a:xfrm>
          <a:off x="970785" y="1199201"/>
          <a:ext cx="1603995" cy="80199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b="1" kern="1200"/>
            <a:t>Peer</a:t>
          </a:r>
          <a:br>
            <a:rPr lang="en-US" sz="1400" kern="1200"/>
          </a:br>
          <a:r>
            <a:rPr lang="en-US" sz="1400" kern="1200"/>
            <a:t>Title</a:t>
          </a:r>
          <a:br>
            <a:rPr lang="en-US" sz="1400" kern="1200"/>
          </a:br>
          <a:r>
            <a:rPr lang="en-US" sz="1400" kern="1200"/>
            <a:t>Class</a:t>
          </a:r>
          <a:br>
            <a:rPr lang="en-US" sz="1400" kern="1200"/>
          </a:br>
          <a:r>
            <a:rPr lang="en-US" sz="1400" kern="1200"/>
            <a:t>Grade</a:t>
          </a:r>
        </a:p>
      </dsp:txBody>
      <dsp:txXfrm>
        <a:off x="970785" y="1199201"/>
        <a:ext cx="1603995" cy="80199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AB43E1C90C8341B37662BBC3208373" ma:contentTypeVersion="16" ma:contentTypeDescription="Create a new document." ma:contentTypeScope="" ma:versionID="807926994fa2dcb9a3ac8fd2a632864f">
  <xsd:schema xmlns:xsd="http://www.w3.org/2001/XMLSchema" xmlns:xs="http://www.w3.org/2001/XMLSchema" xmlns:p="http://schemas.microsoft.com/office/2006/metadata/properties" xmlns:ns2="df34f026-306e-4808-acf9-4ee97be4afba" xmlns:ns3="18125364-d089-4ae4-9f07-9fc6b000b9e7" targetNamespace="http://schemas.microsoft.com/office/2006/metadata/properties" ma:root="true" ma:fieldsID="7b4f0969bffd3ae64e0bc3331f53ffe9" ns2:_="" ns3:_="">
    <xsd:import namespace="df34f026-306e-4808-acf9-4ee97be4afba"/>
    <xsd:import namespace="18125364-d089-4ae4-9f07-9fc6b000b9e7"/>
    <xsd:element name="properties">
      <xsd:complexType>
        <xsd:sequence>
          <xsd:element name="documentManagement">
            <xsd:complexType>
              <xsd:all>
                <xsd:element ref="ns2:Document_x0020_Status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34f026-306e-4808-acf9-4ee97be4afba" elementFormDefault="qualified">
    <xsd:import namespace="http://schemas.microsoft.com/office/2006/documentManagement/types"/>
    <xsd:import namespace="http://schemas.microsoft.com/office/infopath/2007/PartnerControls"/>
    <xsd:element name="Document_x0020_Status" ma:index="8" nillable="true" ma:displayName="Document Status" ma:default="Draft" ma:format="Dropdown" ma:internalName="Document_x0020_Status">
      <xsd:simpleType>
        <xsd:restriction base="dms:Choice">
          <xsd:enumeration value="Draft"/>
          <xsd:enumeration value="Final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28a4874a-8cf6-4bd1-a3b1-571cbf9a5b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125364-d089-4ae4-9f07-9fc6b000b9e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0c5cc3b1-afbc-459a-93d1-ac71ae1a977b}" ma:internalName="TaxCatchAll" ma:showField="CatchAllData" ma:web="18125364-d089-4ae4-9f07-9fc6b000b9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125364-d089-4ae4-9f07-9fc6b000b9e7" xsi:nil="true"/>
    <lcf76f155ced4ddcb4097134ff3c332f xmlns="df34f026-306e-4808-acf9-4ee97be4afba">
      <Terms xmlns="http://schemas.microsoft.com/office/infopath/2007/PartnerControls"/>
    </lcf76f155ced4ddcb4097134ff3c332f>
    <Document_x0020_Status xmlns="df34f026-306e-4808-acf9-4ee97be4afba">Draft</Document_x0020_Status>
  </documentManagement>
</p:properties>
</file>

<file path=customXml/itemProps1.xml><?xml version="1.0" encoding="utf-8"?>
<ds:datastoreItem xmlns:ds="http://schemas.openxmlformats.org/officeDocument/2006/customXml" ds:itemID="{D7A46B20-FFAA-4500-9860-2D5AB8CC0C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34f026-306e-4808-acf9-4ee97be4afba"/>
    <ds:schemaRef ds:uri="18125364-d089-4ae4-9f07-9fc6b000b9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B06BB5-7A25-4F1D-B71E-A441A726C4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283EEA-3302-41EB-939A-631EC5561B75}">
  <ds:schemaRefs>
    <ds:schemaRef ds:uri="http://schemas.microsoft.com/office/2006/metadata/properties"/>
    <ds:schemaRef ds:uri="http://schemas.microsoft.com/office/infopath/2007/PartnerControls"/>
    <ds:schemaRef ds:uri="18125364-d089-4ae4-9f07-9fc6b000b9e7"/>
    <ds:schemaRef ds:uri="df34f026-306e-4808-acf9-4ee97be4afb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3</Words>
  <Characters>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, Rosa</dc:creator>
  <cp:keywords/>
  <dc:description/>
  <cp:lastModifiedBy>Mason, Melanie</cp:lastModifiedBy>
  <cp:revision>2</cp:revision>
  <dcterms:created xsi:type="dcterms:W3CDTF">2025-06-12T17:03:00Z</dcterms:created>
  <dcterms:modified xsi:type="dcterms:W3CDTF">2025-06-12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AB43E1C90C8341B37662BBC3208373</vt:lpwstr>
  </property>
  <property fmtid="{D5CDD505-2E9C-101B-9397-08002B2CF9AE}" pid="3" name="GrammarlyDocumentId">
    <vt:lpwstr>a7d05036-6a23-4fea-91e9-0880a9dcc6ad</vt:lpwstr>
  </property>
</Properties>
</file>